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0B0AB" w14:textId="79DD60F5" w:rsidR="00765BC7" w:rsidRPr="002064CB" w:rsidRDefault="00765BC7" w:rsidP="00765BC7">
      <w:pPr>
        <w:autoSpaceDE w:val="0"/>
        <w:autoSpaceDN w:val="0"/>
        <w:adjustRightInd w:val="0"/>
        <w:spacing w:after="160" w:line="256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064CB">
        <w:rPr>
          <w:rFonts w:ascii="Times New Roman" w:hAnsi="Times New Roman" w:cs="Times New Roman"/>
          <w:b/>
          <w:bCs/>
          <w:color w:val="000000"/>
          <w:sz w:val="28"/>
          <w:szCs w:val="28"/>
        </w:rPr>
        <w:t>Student Government Senate Agend</w:t>
      </w:r>
      <w:r w:rsidR="00F55637">
        <w:rPr>
          <w:rFonts w:ascii="Times New Roman" w:hAnsi="Times New Roman" w:cs="Times New Roman"/>
          <w:b/>
          <w:bCs/>
          <w:color w:val="000000"/>
          <w:sz w:val="28"/>
          <w:szCs w:val="28"/>
        </w:rPr>
        <w:t>a</w:t>
      </w:r>
    </w:p>
    <w:p w14:paraId="4F068DED" w14:textId="77777777" w:rsidR="00765BC7" w:rsidRPr="00F81ADD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F81ADD">
        <w:rPr>
          <w:rFonts w:ascii="Times New Roman" w:hAnsi="Times New Roman" w:cs="Times New Roman"/>
          <w:b/>
          <w:bCs/>
          <w:color w:val="000000"/>
          <w:sz w:val="21"/>
          <w:szCs w:val="21"/>
        </w:rPr>
        <w:t>Call to Order</w:t>
      </w:r>
    </w:p>
    <w:p w14:paraId="0E2353EF" w14:textId="64DAAC1E" w:rsidR="00D524EF" w:rsidRPr="00F81ADD" w:rsidRDefault="00D524EF" w:rsidP="00D524EF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>Called to order at 7:0</w:t>
      </w:r>
      <w:r w:rsidR="00100A13"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5 </w:t>
      </w: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>pm by Chair Jaynes</w:t>
      </w:r>
    </w:p>
    <w:p w14:paraId="649C36C7" w14:textId="0F1290BE" w:rsidR="00015507" w:rsidRPr="00F81ADD" w:rsidRDefault="00765BC7" w:rsidP="0001550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F81ADD">
        <w:rPr>
          <w:rFonts w:ascii="Times New Roman" w:hAnsi="Times New Roman" w:cs="Times New Roman"/>
          <w:b/>
          <w:bCs/>
          <w:color w:val="000000"/>
          <w:kern w:val="1"/>
          <w:sz w:val="21"/>
          <w:szCs w:val="21"/>
        </w:rPr>
        <w:tab/>
      </w:r>
      <w:r w:rsidRPr="00F81ADD">
        <w:rPr>
          <w:rFonts w:ascii="Times New Roman" w:hAnsi="Times New Roman" w:cs="Times New Roman"/>
          <w:b/>
          <w:bCs/>
          <w:color w:val="000000"/>
          <w:sz w:val="21"/>
          <w:szCs w:val="21"/>
        </w:rPr>
        <w:t>Pledge of Allegiance</w:t>
      </w:r>
    </w:p>
    <w:p w14:paraId="74A487CF" w14:textId="097E07D6" w:rsidR="00C751C9" w:rsidRPr="00F81ADD" w:rsidRDefault="00C751C9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F81ADD">
        <w:rPr>
          <w:rFonts w:ascii="Times New Roman" w:hAnsi="Times New Roman" w:cs="Times New Roman"/>
          <w:b/>
          <w:bCs/>
          <w:color w:val="000000"/>
          <w:sz w:val="21"/>
          <w:szCs w:val="21"/>
        </w:rPr>
        <w:t>National Anthem</w:t>
      </w:r>
    </w:p>
    <w:p w14:paraId="3DE2D692" w14:textId="6083F45A" w:rsidR="00F81ADD" w:rsidRPr="00F81ADD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  <w:sectPr w:rsidR="00F81ADD" w:rsidRPr="00F81ADD" w:rsidSect="0022290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81ADD">
        <w:rPr>
          <w:rFonts w:ascii="Times New Roman" w:hAnsi="Times New Roman" w:cs="Times New Roman"/>
          <w:b/>
          <w:bCs/>
          <w:color w:val="000000"/>
          <w:kern w:val="1"/>
          <w:sz w:val="21"/>
          <w:szCs w:val="21"/>
        </w:rPr>
        <w:tab/>
      </w:r>
      <w:r w:rsidRPr="00F81ADD">
        <w:rPr>
          <w:rFonts w:ascii="Times New Roman" w:hAnsi="Times New Roman" w:cs="Times New Roman"/>
          <w:b/>
          <w:bCs/>
          <w:color w:val="000000"/>
          <w:sz w:val="21"/>
          <w:szCs w:val="21"/>
        </w:rPr>
        <w:t>Roll C</w:t>
      </w:r>
      <w:r w:rsidR="00F81ADD" w:rsidRPr="00F81ADD">
        <w:rPr>
          <w:rFonts w:ascii="Times New Roman" w:hAnsi="Times New Roman" w:cs="Times New Roman"/>
          <w:b/>
          <w:bCs/>
          <w:color w:val="000000"/>
          <w:sz w:val="21"/>
          <w:szCs w:val="21"/>
        </w:rPr>
        <w:t>all</w:t>
      </w:r>
    </w:p>
    <w:p w14:paraId="375152D6" w14:textId="0A2895AD" w:rsidR="00B553DC" w:rsidRDefault="00B553DC" w:rsidP="00B553DC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 </w:t>
      </w:r>
      <w:r w:rsidR="00F81ADD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                                             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Present </w:t>
      </w:r>
    </w:p>
    <w:p w14:paraId="7963D9AA" w14:textId="4470D2BC" w:rsidR="00B553DC" w:rsidRPr="00B553DC" w:rsidRDefault="00CD73F7" w:rsidP="00B553DC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e Leader French </w:t>
      </w:r>
    </w:p>
    <w:p w14:paraId="0678064B" w14:textId="77777777" w:rsidR="00CD73F7" w:rsidRPr="001638FE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Bauer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459610EF" w14:textId="77777777" w:rsidR="00CD73F7" w:rsidRPr="001638FE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Collins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291488AD" w14:textId="77777777" w:rsidR="00CD73F7" w:rsidRPr="001638FE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El-Moussa</w:t>
      </w:r>
    </w:p>
    <w:p w14:paraId="1E4506D7" w14:textId="77777777" w:rsidR="00CD73F7" w:rsidRPr="00100A13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00A1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Fuzy </w:t>
      </w:r>
    </w:p>
    <w:p w14:paraId="59242B7D" w14:textId="77777777" w:rsidR="00CD73F7" w:rsidRPr="00C038E0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C038E0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Grubbs</w:t>
      </w:r>
    </w:p>
    <w:p w14:paraId="21A3029A" w14:textId="77777777" w:rsidR="00533B20" w:rsidRDefault="00CD73F7" w:rsidP="00533B20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</w:t>
      </w:r>
      <w:proofErr w:type="spellStart"/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Pinteralli</w:t>
      </w:r>
      <w:proofErr w:type="spellEnd"/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6DEC03F8" w14:textId="3EEF036F" w:rsidR="00CD73F7" w:rsidRPr="00533B20" w:rsidRDefault="00533B20" w:rsidP="00533B20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00A1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Ankur </w:t>
      </w:r>
      <w:r w:rsidRPr="00100A1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agale</w:t>
      </w:r>
    </w:p>
    <w:p w14:paraId="36526688" w14:textId="77777777" w:rsidR="00CD73F7" w:rsidRPr="00100A13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00A1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Sells</w:t>
      </w:r>
    </w:p>
    <w:p w14:paraId="1234467A" w14:textId="77777777" w:rsidR="00CD73F7" w:rsidRPr="001638FE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Shoniwa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7A806C57" w14:textId="313158F7" w:rsidR="00CD73F7" w:rsidRPr="00100A13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00A1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Smith</w:t>
      </w:r>
      <w:r w:rsidR="00B553DC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409D537B" w14:textId="77777777" w:rsidR="00CD73F7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Vega</w:t>
      </w:r>
    </w:p>
    <w:p w14:paraId="6E985CCA" w14:textId="77777777" w:rsidR="00CD73F7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Water, Kaylee</w:t>
      </w:r>
    </w:p>
    <w:p w14:paraId="662C99AE" w14:textId="77777777" w:rsidR="00CD73F7" w:rsidRPr="001638FE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Waters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>, Ashely</w:t>
      </w:r>
    </w:p>
    <w:p w14:paraId="5810A26B" w14:textId="77777777" w:rsidR="00CD73F7" w:rsidRDefault="00CD73F7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</w:t>
      </w:r>
      <w:proofErr w:type="spellStart"/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Zamponi</w:t>
      </w:r>
      <w:proofErr w:type="spellEnd"/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12E5A7B5" w14:textId="77777777" w:rsidR="00B553DC" w:rsidRDefault="00B553DC" w:rsidP="00B553DC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1800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Absent </w:t>
      </w:r>
    </w:p>
    <w:p w14:paraId="605E2021" w14:textId="6C3EFE46" w:rsidR="00B553DC" w:rsidRPr="001638FE" w:rsidRDefault="00B553DC" w:rsidP="00B553DC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Parliamentarian Brown 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0E26565C" w14:textId="5FFF9D36" w:rsidR="00B553DC" w:rsidRDefault="00B553DC" w:rsidP="00B553DC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Elizalde </w:t>
      </w:r>
    </w:p>
    <w:p w14:paraId="67D0C18A" w14:textId="2441D5CB" w:rsidR="00B553DC" w:rsidRPr="001638FE" w:rsidRDefault="00B553DC" w:rsidP="00B553DC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Guerrero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4D6530CE" w14:textId="5A204D49" w:rsidR="00B553DC" w:rsidRPr="00B553DC" w:rsidRDefault="00B553DC" w:rsidP="00B553DC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Martinez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3E0E33D7" w14:textId="58A2017F" w:rsidR="00B553DC" w:rsidRDefault="00B553DC" w:rsidP="00B553DC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638FE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Fujimoto</w:t>
      </w: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4F941541" w14:textId="6B23A39C" w:rsidR="00F81ADD" w:rsidRPr="00F81ADD" w:rsidRDefault="00B553DC" w:rsidP="00F81ADD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100A1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</w:t>
      </w:r>
      <w:proofErr w:type="spellStart"/>
      <w:r w:rsidRPr="00100A13">
        <w:rPr>
          <w:rFonts w:ascii="Times New Roman" w:hAnsi="Times New Roman" w:cs="Times New Roman"/>
          <w:b/>
          <w:bCs/>
          <w:color w:val="000000"/>
          <w:sz w:val="15"/>
          <w:szCs w:val="15"/>
        </w:rPr>
        <w:t>Trapolino</w:t>
      </w:r>
      <w:proofErr w:type="spellEnd"/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424E670C" w14:textId="4A7EE53B" w:rsidR="00F81ADD" w:rsidRPr="00F81ADD" w:rsidRDefault="00F81ADD" w:rsidP="00F81ADD">
      <w:pPr>
        <w:pStyle w:val="ListParagraph"/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  <w:sectPr w:rsidR="00F81ADD" w:rsidRPr="00F81ADD" w:rsidSect="00F81AD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Trujillo</w:t>
      </w:r>
    </w:p>
    <w:p w14:paraId="590EE669" w14:textId="16036DA1" w:rsidR="00B553DC" w:rsidRDefault="00B553DC" w:rsidP="00B553DC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</w:p>
    <w:p w14:paraId="70EDDEBB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Orders of the Day</w:t>
      </w:r>
    </w:p>
    <w:p w14:paraId="7E9D009B" w14:textId="387E8CC2" w:rsidR="00B553DC" w:rsidRPr="00F81ADD" w:rsidRDefault="00B553DC" w:rsidP="00B553DC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No amendments to the orders of the day </w:t>
      </w:r>
    </w:p>
    <w:p w14:paraId="70869BA6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pproval of Minutes</w:t>
      </w:r>
    </w:p>
    <w:p w14:paraId="6ED45FF1" w14:textId="4A1D2BDF" w:rsidR="00B553DC" w:rsidRPr="00F81ADD" w:rsidRDefault="00B553DC" w:rsidP="00B553DC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Motion to approve the minutes by Chair Jaynes, seconded by Senator </w:t>
      </w:r>
      <w:proofErr w:type="spellStart"/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>Zamponi</w:t>
      </w:r>
      <w:proofErr w:type="spellEnd"/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71CD91CB" w14:textId="431C5AA0" w:rsidR="005E4C1A" w:rsidRDefault="00765BC7" w:rsidP="005E4C1A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Guest Speaker</w:t>
      </w:r>
    </w:p>
    <w:p w14:paraId="31CD80DF" w14:textId="4ED6CCBA" w:rsidR="005E4C1A" w:rsidRPr="00F81ADD" w:rsidRDefault="00100A13" w:rsidP="005E4C1A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81ADD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81ADD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81ADD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81ADD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81ADD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F81ADD">
        <w:rPr>
          <w:rFonts w:ascii="Times New Roman" w:hAnsi="Times New Roman" w:cs="Times New Roman"/>
          <w:b/>
          <w:bCs/>
          <w:color w:val="000000"/>
          <w:sz w:val="22"/>
          <w:szCs w:val="22"/>
        </w:rPr>
        <w:tab/>
      </w:r>
      <w:r w:rsidR="005E4C1A" w:rsidRPr="00F81ADD">
        <w:rPr>
          <w:rFonts w:ascii="Times New Roman" w:hAnsi="Times New Roman" w:cs="Times New Roman"/>
          <w:color w:val="000000"/>
          <w:sz w:val="22"/>
          <w:szCs w:val="22"/>
        </w:rPr>
        <w:t xml:space="preserve">Kathy Weiser- Student Government </w:t>
      </w:r>
      <w:r w:rsidR="00F81ADD" w:rsidRPr="00F81ADD">
        <w:rPr>
          <w:rFonts w:ascii="Times New Roman" w:hAnsi="Times New Roman" w:cs="Times New Roman"/>
          <w:color w:val="000000"/>
          <w:sz w:val="22"/>
          <w:szCs w:val="22"/>
        </w:rPr>
        <w:t>A</w:t>
      </w:r>
      <w:r w:rsidR="005E4C1A" w:rsidRPr="00F81ADD">
        <w:rPr>
          <w:rFonts w:ascii="Times New Roman" w:hAnsi="Times New Roman" w:cs="Times New Roman"/>
          <w:color w:val="000000"/>
          <w:sz w:val="22"/>
          <w:szCs w:val="22"/>
        </w:rPr>
        <w:t>dvisor</w:t>
      </w:r>
    </w:p>
    <w:p w14:paraId="42BE6FA0" w14:textId="1FA613CA" w:rsidR="00B553DC" w:rsidRPr="00F81ADD" w:rsidRDefault="00B553DC" w:rsidP="00B553DC">
      <w:pPr>
        <w:pStyle w:val="ListParagraph"/>
        <w:numPr>
          <w:ilvl w:val="0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scussed learning and relationships and how that better student government, get out and talk with </w:t>
      </w:r>
      <w:proofErr w:type="gramStart"/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>students</w:t>
      </w:r>
      <w:proofErr w:type="gramEnd"/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2594EC92" w14:textId="56B9DBA2" w:rsidR="00B553DC" w:rsidRPr="00F81ADD" w:rsidRDefault="00B553DC" w:rsidP="00B553DC">
      <w:pPr>
        <w:pStyle w:val="ListParagraph"/>
        <w:numPr>
          <w:ilvl w:val="0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Discussed the accomplishments of Student Government in the past </w:t>
      </w:r>
    </w:p>
    <w:p w14:paraId="307B2E65" w14:textId="4A0092EA" w:rsidR="00B553DC" w:rsidRPr="00F81ADD" w:rsidRDefault="00B553DC" w:rsidP="00B553DC">
      <w:pPr>
        <w:pStyle w:val="ListParagraph"/>
        <w:numPr>
          <w:ilvl w:val="0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Attend Student Government Events </w:t>
      </w:r>
    </w:p>
    <w:p w14:paraId="7CA0397D" w14:textId="27ABFF2E" w:rsidR="00B553DC" w:rsidRPr="00F81ADD" w:rsidRDefault="00B553DC" w:rsidP="00B553DC">
      <w:pPr>
        <w:pStyle w:val="ListParagraph"/>
        <w:numPr>
          <w:ilvl w:val="0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scussed the Dean of Students office </w:t>
      </w:r>
      <w:proofErr w:type="gramStart"/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>job</w:t>
      </w:r>
      <w:proofErr w:type="gramEnd"/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14477CB9" w14:textId="24797A04" w:rsidR="00F81ADD" w:rsidRPr="00F81ADD" w:rsidRDefault="00F81ADD" w:rsidP="00F81ADD">
      <w:pPr>
        <w:pStyle w:val="ListParagraph"/>
        <w:numPr>
          <w:ilvl w:val="1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Alcohol compliance office </w:t>
      </w:r>
    </w:p>
    <w:p w14:paraId="12C437B9" w14:textId="5D47F6E6" w:rsidR="00F81ADD" w:rsidRPr="00F81ADD" w:rsidRDefault="00F81ADD" w:rsidP="00F81ADD">
      <w:pPr>
        <w:pStyle w:val="ListParagraph"/>
        <w:numPr>
          <w:ilvl w:val="1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lastRenderedPageBreak/>
        <w:t xml:space="preserve">Attorney for Students Office </w:t>
      </w:r>
    </w:p>
    <w:p w14:paraId="6BBAECFA" w14:textId="382667C4" w:rsidR="00F81ADD" w:rsidRPr="00F81ADD" w:rsidRDefault="00F81ADD" w:rsidP="00F81ADD">
      <w:pPr>
        <w:pStyle w:val="ListParagraph"/>
        <w:numPr>
          <w:ilvl w:val="1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Student Conduct Area </w:t>
      </w:r>
    </w:p>
    <w:p w14:paraId="082C7EBD" w14:textId="68EF6D71" w:rsidR="00F81ADD" w:rsidRDefault="00F81ADD" w:rsidP="00F81ADD">
      <w:pPr>
        <w:pStyle w:val="ListParagraph"/>
        <w:numPr>
          <w:ilvl w:val="1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C.A.R.E Center </w:t>
      </w:r>
    </w:p>
    <w:p w14:paraId="5BA1ED31" w14:textId="51CC6F93" w:rsidR="00F81ADD" w:rsidRPr="00F81ADD" w:rsidRDefault="00F81ADD" w:rsidP="00F81ADD">
      <w:pPr>
        <w:pStyle w:val="ListParagraph"/>
        <w:numPr>
          <w:ilvl w:val="1"/>
          <w:numId w:val="24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Here to Help Portal </w:t>
      </w:r>
    </w:p>
    <w:p w14:paraId="0E7B9A45" w14:textId="2479DADA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ublic Forum</w:t>
      </w:r>
    </w:p>
    <w:p w14:paraId="1D4A7870" w14:textId="21892308" w:rsidR="00F81ADD" w:rsidRPr="002A1FC8" w:rsidRDefault="00F81ADD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Senator El-Moussa, no follow up for reaching out </w:t>
      </w:r>
      <w:r w:rsidR="002A1FC8"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for legislation. </w:t>
      </w:r>
    </w:p>
    <w:p w14:paraId="6610587C" w14:textId="1A4246F5" w:rsidR="005B03DE" w:rsidRDefault="00765BC7" w:rsidP="005B03DE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 xml:space="preserve">  </w:t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Senate Leadership Reports</w:t>
      </w:r>
    </w:p>
    <w:p w14:paraId="5E81B2D4" w14:textId="365E643F" w:rsidR="00F81ADD" w:rsidRPr="00F81ADD" w:rsidRDefault="00F81ADD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>No Senate leadership Report</w:t>
      </w:r>
    </w:p>
    <w:p w14:paraId="6549C031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Vice President’s Report</w:t>
      </w:r>
    </w:p>
    <w:p w14:paraId="41F1F2B6" w14:textId="6DDB11A4" w:rsidR="00F81ADD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>Great turnout at the stadium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for last week’s football game</w:t>
      </w: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, continue to go to home games. </w:t>
      </w:r>
    </w:p>
    <w:p w14:paraId="4734A2AF" w14:textId="18C83F06" w:rsid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Sponsor Legislation</w:t>
      </w:r>
    </w:p>
    <w:p w14:paraId="42D37052" w14:textId="30FD1CA7" w:rsid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Keep up with future elections, vote in elections.</w:t>
      </w:r>
    </w:p>
    <w:p w14:paraId="23EB7D34" w14:textId="1AF5A77A" w:rsid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Constitution day had a great turnout, please continue volunteering. </w:t>
      </w:r>
    </w:p>
    <w:p w14:paraId="6A2276F8" w14:textId="4DA13899" w:rsid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If you have any questions about legislation, please ask leadership or advisors. </w:t>
      </w:r>
    </w:p>
    <w:p w14:paraId="2DBDA08D" w14:textId="50CBABD9" w:rsid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Absence policy reminder, only three absences allowed.</w:t>
      </w:r>
    </w:p>
    <w:p w14:paraId="5B13D821" w14:textId="68767659" w:rsid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Welcome freshman Council. </w:t>
      </w:r>
    </w:p>
    <w:p w14:paraId="1AF167D0" w14:textId="5CC332CC" w:rsidR="002A1FC8" w:rsidRP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Escort program, please inform friends and fellow </w:t>
      </w:r>
      <w:proofErr w:type="gramStart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classmates</w:t>
      </w:r>
      <w:proofErr w:type="gramEnd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595EF3D0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binet Reports</w:t>
      </w:r>
    </w:p>
    <w:p w14:paraId="604AE155" w14:textId="10D1E10C" w:rsidR="00F81ADD" w:rsidRP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Freshman Council - Got a lot of Freshman council members in the room today, very excited for the future. </w:t>
      </w:r>
    </w:p>
    <w:p w14:paraId="4B66800B" w14:textId="6C068622" w:rsidR="002A1FC8" w:rsidRP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Marketing – Doing good social media post </w:t>
      </w:r>
    </w:p>
    <w:p w14:paraId="2120F29B" w14:textId="5ACC5181" w:rsidR="002A1FC8" w:rsidRP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Government Affairs – Partnering with the community, met with Mayor Hughson </w:t>
      </w:r>
    </w:p>
    <w:p w14:paraId="3E31149D" w14:textId="3B1CD1A0" w:rsidR="002A1FC8" w:rsidRPr="002A1FC8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Community Outreach – Working on event for next semester </w:t>
      </w:r>
    </w:p>
    <w:p w14:paraId="62936DF0" w14:textId="77777777" w:rsidR="009869C3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Programing – Working hard on football attendance and engagement </w:t>
      </w:r>
    </w:p>
    <w:p w14:paraId="04771F62" w14:textId="2DDA9163" w:rsidR="002A1FC8" w:rsidRPr="002A1FC8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Finance – Presented the Budget, and worked on </w:t>
      </w:r>
      <w:proofErr w:type="gramStart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Scholarships</w:t>
      </w:r>
      <w:proofErr w:type="gramEnd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  <w:r w:rsidR="002A1FC8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58A0FB69" w14:textId="486EF07A" w:rsidR="00C751C9" w:rsidRDefault="00765BC7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President’s Report</w:t>
      </w:r>
    </w:p>
    <w:p w14:paraId="03713692" w14:textId="29023F61" w:rsidR="00F81ADD" w:rsidRPr="009869C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Congratulations to new senators and freshman </w:t>
      </w:r>
      <w:proofErr w:type="gramStart"/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>council</w:t>
      </w:r>
      <w:proofErr w:type="gramEnd"/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60A222F2" w14:textId="75E9CE4A" w:rsidR="009869C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Texas State Higher </w:t>
      </w:r>
      <w:proofErr w:type="gramStart"/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>education</w:t>
      </w:r>
      <w:proofErr w:type="gramEnd"/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Coordinating Board P</w:t>
      </w:r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osition and 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Student </w:t>
      </w:r>
      <w:r w:rsidRPr="009869C3">
        <w:rPr>
          <w:rFonts w:ascii="Times New Roman" w:hAnsi="Times New Roman" w:cs="Times New Roman"/>
          <w:b/>
          <w:bCs/>
          <w:color w:val="000000"/>
          <w:sz w:val="16"/>
          <w:szCs w:val="16"/>
        </w:rPr>
        <w:t>Board of Regents application will open soon</w:t>
      </w:r>
    </w:p>
    <w:p w14:paraId="6B36677A" w14:textId="21A94CA1" w:rsidR="009869C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Appointing Students to University Committees</w:t>
      </w:r>
    </w:p>
    <w:p w14:paraId="0EDBBDAC" w14:textId="4E769988" w:rsidR="009869C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lastRenderedPageBreak/>
        <w:t xml:space="preserve">Student Safety Walk Day, postponed two weeks due to </w:t>
      </w:r>
      <w:proofErr w:type="gramStart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incident</w:t>
      </w:r>
      <w:proofErr w:type="gramEnd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3628F09F" w14:textId="79C6DD72" w:rsidR="009869C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Attending Football Games are </w:t>
      </w:r>
      <w:proofErr w:type="gramStart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important</w:t>
      </w:r>
      <w:proofErr w:type="gramEnd"/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3E571B51" w14:textId="00C08D47" w:rsidR="009869C3" w:rsidRPr="009869C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Vote in Election, Proposition 5; Helps Texas State gain funding for the Public University Fund </w:t>
      </w:r>
    </w:p>
    <w:p w14:paraId="630C5C46" w14:textId="5CF1E10D" w:rsidR="00345EA6" w:rsidRDefault="00345EA6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dvisor’s Report</w:t>
      </w:r>
    </w:p>
    <w:p w14:paraId="29085F0B" w14:textId="6664D920" w:rsidR="00F81ADD" w:rsidRPr="009869C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r. Bruce, Presented Homecoming Events </w:t>
      </w:r>
    </w:p>
    <w:p w14:paraId="102CFFC9" w14:textId="444F36F2" w:rsidR="00D507D9" w:rsidRPr="00F81ADD" w:rsidRDefault="00765BC7" w:rsidP="007A2B64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2064CB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2064CB">
        <w:rPr>
          <w:rFonts w:ascii="Times New Roman" w:hAnsi="Times New Roman" w:cs="Times New Roman"/>
          <w:b/>
          <w:bCs/>
          <w:color w:val="000000"/>
          <w:sz w:val="22"/>
          <w:szCs w:val="22"/>
        </w:rPr>
        <w:t>Old Busines</w:t>
      </w:r>
      <w:r w:rsidR="001C3C5E">
        <w:rPr>
          <w:rFonts w:ascii="Times New Roman" w:hAnsi="Times New Roman" w:cs="Times New Roman"/>
          <w:b/>
          <w:bCs/>
          <w:color w:val="000000"/>
          <w:sz w:val="22"/>
          <w:szCs w:val="22"/>
        </w:rPr>
        <w:t>s</w:t>
      </w:r>
    </w:p>
    <w:p w14:paraId="3A56D7F6" w14:textId="3AD139EC" w:rsidR="00F81ADD" w:rsidRPr="00F81ADD" w:rsidRDefault="00F81ADD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>No Old Business</w:t>
      </w:r>
    </w:p>
    <w:p w14:paraId="552A4C2E" w14:textId="44F51289" w:rsidR="009C0379" w:rsidRPr="00F81ADD" w:rsidRDefault="00765BC7" w:rsidP="009C0379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C80C5A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w Business</w:t>
      </w:r>
    </w:p>
    <w:p w14:paraId="4FF7D767" w14:textId="4C7E0FCC" w:rsidR="00F81ADD" w:rsidRPr="009909F1" w:rsidRDefault="00F81ADD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F81ADD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No New Business </w:t>
      </w:r>
    </w:p>
    <w:p w14:paraId="71791B9A" w14:textId="77777777" w:rsidR="009909F1" w:rsidRPr="009909F1" w:rsidRDefault="009909F1" w:rsidP="009909F1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9909F1">
        <w:rPr>
          <w:rFonts w:ascii="Times New Roman" w:hAnsi="Times New Roman" w:cs="Times New Roman"/>
          <w:b/>
          <w:bCs/>
          <w:color w:val="000000"/>
          <w:sz w:val="22"/>
          <w:szCs w:val="22"/>
        </w:rPr>
        <w:t>Adjourn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ment </w:t>
      </w:r>
    </w:p>
    <w:p w14:paraId="7310ABA6" w14:textId="685B6B0D" w:rsidR="009909F1" w:rsidRPr="009909F1" w:rsidRDefault="009909F1" w:rsidP="009909F1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9909F1">
        <w:rPr>
          <w:rFonts w:ascii="Times New Roman" w:hAnsi="Times New Roman" w:cs="Times New Roman"/>
          <w:b/>
          <w:bCs/>
          <w:color w:val="000000"/>
          <w:sz w:val="16"/>
          <w:szCs w:val="16"/>
        </w:rPr>
        <w:t>Adjourned at 7:5</w:t>
      </w:r>
      <w:r>
        <w:rPr>
          <w:rFonts w:ascii="Times New Roman" w:hAnsi="Times New Roman" w:cs="Times New Roman"/>
          <w:b/>
          <w:bCs/>
          <w:color w:val="000000"/>
          <w:sz w:val="16"/>
          <w:szCs w:val="16"/>
        </w:rPr>
        <w:t>0</w:t>
      </w:r>
      <w:r w:rsidRPr="009909F1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by Chair Jaynes and seconded by Senator </w:t>
      </w:r>
      <w:proofErr w:type="spellStart"/>
      <w:r w:rsidRPr="009909F1">
        <w:rPr>
          <w:rFonts w:ascii="Times New Roman" w:hAnsi="Times New Roman" w:cs="Times New Roman"/>
          <w:b/>
          <w:bCs/>
          <w:color w:val="000000"/>
          <w:sz w:val="16"/>
          <w:szCs w:val="16"/>
        </w:rPr>
        <w:t>Pinteralli</w:t>
      </w:r>
      <w:proofErr w:type="spellEnd"/>
      <w:r w:rsidRPr="009909F1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3637FE4B" w14:textId="77777777" w:rsidR="00B068E6" w:rsidRPr="009D1567" w:rsidRDefault="00B068E6">
      <w:pPr>
        <w:rPr>
          <w:rFonts w:ascii="Times New Roman" w:hAnsi="Times New Roman" w:cs="Times New Roman"/>
          <w:sz w:val="28"/>
          <w:szCs w:val="28"/>
        </w:rPr>
      </w:pPr>
    </w:p>
    <w:sectPr w:rsidR="00B068E6" w:rsidRPr="009D1567" w:rsidSect="00F81AD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9CF0F" w14:textId="77777777" w:rsidR="000918E8" w:rsidRDefault="000918E8" w:rsidP="00765BC7">
      <w:r>
        <w:separator/>
      </w:r>
    </w:p>
  </w:endnote>
  <w:endnote w:type="continuationSeparator" w:id="0">
    <w:p w14:paraId="1DCA58FE" w14:textId="77777777" w:rsidR="000918E8" w:rsidRDefault="000918E8" w:rsidP="0076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36B2A" w14:textId="77777777" w:rsidR="006F36B2" w:rsidRDefault="006F36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0CA98" w14:textId="77777777" w:rsidR="006F36B2" w:rsidRDefault="006F36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A9B15" w14:textId="77777777" w:rsidR="006F36B2" w:rsidRDefault="006F36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C5A64" w14:textId="77777777" w:rsidR="000918E8" w:rsidRDefault="000918E8" w:rsidP="00765BC7">
      <w:r>
        <w:separator/>
      </w:r>
    </w:p>
  </w:footnote>
  <w:footnote w:type="continuationSeparator" w:id="0">
    <w:p w14:paraId="348AF3D4" w14:textId="77777777" w:rsidR="000918E8" w:rsidRDefault="000918E8" w:rsidP="00765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86F3D" w14:textId="77777777" w:rsidR="006F36B2" w:rsidRDefault="006F36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85239" w14:textId="77777777" w:rsidR="00765BC7" w:rsidRDefault="00765BC7" w:rsidP="00765BC7">
    <w:pPr>
      <w:pStyle w:val="BodyA"/>
      <w:ind w:left="1440"/>
      <w:jc w:val="center"/>
      <w:rPr>
        <w:rFonts w:ascii="Garamond" w:eastAsia="Garamond" w:hAnsi="Garamond" w:cs="Garamond"/>
        <w:b/>
        <w:bCs/>
        <w:sz w:val="28"/>
        <w:szCs w:val="28"/>
      </w:rPr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2AA11936" wp14:editId="0150E737">
          <wp:simplePos x="0" y="0"/>
          <wp:positionH relativeFrom="page">
            <wp:posOffset>576269</wp:posOffset>
          </wp:positionH>
          <wp:positionV relativeFrom="page">
            <wp:posOffset>658494</wp:posOffset>
          </wp:positionV>
          <wp:extent cx="2360295" cy="807720"/>
          <wp:effectExtent l="0" t="0" r="0" b="0"/>
          <wp:wrapNone/>
          <wp:docPr id="1073741825" name="officeArt object" descr="C:\Users\cp1329\AppData\Local\Microsoft\Windows\Temporary Internet Files\Content.Word\StudentGovernment_Mixed_Black-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:\Users\cp1329\AppData\Local\Microsoft\Windows\Temporary Internet Files\Content.Word\StudentGovernment_Mixed_Black-01.jpg" descr="C:\Users\cp1329\AppData\Local\Microsoft\Windows\Temporary Internet Files\Content.Word\StudentGovernment_Mixed_Black-01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0295" cy="8077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Fonts w:ascii="Garamond" w:hAnsi="Garamond"/>
        <w:b/>
        <w:bCs/>
        <w:sz w:val="28"/>
        <w:szCs w:val="28"/>
      </w:rPr>
      <w:t>Student Government Senate</w:t>
    </w:r>
    <w:r>
      <w:rPr>
        <w:rFonts w:ascii="Arial" w:eastAsia="Arial" w:hAnsi="Arial" w:cs="Arial"/>
        <w:sz w:val="28"/>
        <w:szCs w:val="28"/>
      </w:rPr>
      <w:br/>
    </w:r>
    <w:r>
      <w:rPr>
        <w:rFonts w:ascii="Garamond" w:hAnsi="Garamond"/>
        <w:b/>
        <w:bCs/>
        <w:sz w:val="28"/>
        <w:szCs w:val="28"/>
      </w:rPr>
      <w:t>Texas State University</w:t>
    </w:r>
  </w:p>
  <w:p w14:paraId="6D372E8B" w14:textId="77777777" w:rsidR="00765BC7" w:rsidRDefault="00765BC7" w:rsidP="00765BC7">
    <w:pPr>
      <w:pStyle w:val="BodyA"/>
      <w:jc w:val="right"/>
      <w:rPr>
        <w:rFonts w:ascii="Garamond" w:eastAsia="Garamond" w:hAnsi="Garamond" w:cs="Garamond"/>
        <w:b/>
        <w:bCs/>
        <w:sz w:val="28"/>
        <w:szCs w:val="28"/>
      </w:rPr>
    </w:pPr>
  </w:p>
  <w:p w14:paraId="122B56A6" w14:textId="3AD53602" w:rsidR="00765BC7" w:rsidRPr="00C751C9" w:rsidRDefault="00C751C9" w:rsidP="00C751C9">
    <w:pPr>
      <w:pStyle w:val="BodyA"/>
      <w:jc w:val="right"/>
      <w:rPr>
        <w:rFonts w:ascii="Times New Roman" w:eastAsia="Garamond" w:hAnsi="Times New Roman" w:cs="Times New Roman"/>
        <w:b/>
        <w:bCs/>
        <w:sz w:val="28"/>
        <w:szCs w:val="28"/>
      </w:rPr>
    </w:pPr>
    <w:r>
      <w:rPr>
        <w:rFonts w:ascii="Garamond" w:hAnsi="Garamond"/>
        <w:b/>
        <w:bCs/>
        <w:sz w:val="28"/>
        <w:szCs w:val="28"/>
      </w:rPr>
      <w:t>LBJ Teaching Theater</w:t>
    </w:r>
    <w:r w:rsidR="00765BC7">
      <w:rPr>
        <w:rFonts w:ascii="Garamond" w:hAnsi="Garamond"/>
        <w:b/>
        <w:bCs/>
        <w:sz w:val="28"/>
        <w:szCs w:val="28"/>
      </w:rPr>
      <w:t>–</w:t>
    </w:r>
    <w:r w:rsidR="00765BC7">
      <w:rPr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7:00 PM</w:t>
    </w:r>
    <w:r w:rsidR="00765BC7">
      <w:rPr>
        <w:rFonts w:ascii="Arial" w:eastAsia="Arial" w:hAnsi="Arial" w:cs="Arial"/>
        <w:sz w:val="28"/>
        <w:szCs w:val="28"/>
      </w:rPr>
      <w:br/>
    </w:r>
    <w:r w:rsidR="00015507">
      <w:rPr>
        <w:rFonts w:ascii="Garamond" w:hAnsi="Garamond"/>
        <w:b/>
        <w:bCs/>
        <w:sz w:val="28"/>
        <w:szCs w:val="28"/>
      </w:rPr>
      <w:t>Fourth</w:t>
    </w:r>
    <w:r>
      <w:rPr>
        <w:rFonts w:ascii="Garamond" w:hAnsi="Garamond"/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Session</w:t>
    </w:r>
    <w:r w:rsidR="00765BC7">
      <w:rPr>
        <w:rFonts w:ascii="Arial" w:eastAsia="Arial" w:hAnsi="Arial" w:cs="Arial"/>
        <w:sz w:val="28"/>
        <w:szCs w:val="28"/>
      </w:rPr>
      <w:br/>
    </w:r>
    <w:r w:rsidR="009D1567">
      <w:rPr>
        <w:rFonts w:ascii="Times New Roman" w:hAnsi="Times New Roman" w:cs="Times New Roman"/>
        <w:b/>
        <w:sz w:val="28"/>
        <w:szCs w:val="28"/>
      </w:rPr>
      <w:t>September 1</w:t>
    </w:r>
    <w:r w:rsidR="006F36B2">
      <w:rPr>
        <w:rFonts w:ascii="Times New Roman" w:hAnsi="Times New Roman" w:cs="Times New Roman"/>
        <w:b/>
        <w:sz w:val="28"/>
        <w:szCs w:val="28"/>
      </w:rPr>
      <w:t>8</w:t>
    </w:r>
    <w:r w:rsidR="00765BC7" w:rsidRPr="00704BA8">
      <w:rPr>
        <w:rFonts w:ascii="Times New Roman" w:hAnsi="Times New Roman" w:cs="Times New Roman"/>
        <w:b/>
        <w:sz w:val="28"/>
        <w:szCs w:val="28"/>
      </w:rPr>
      <w:t>,</w:t>
    </w:r>
    <w:r w:rsidR="00765BC7" w:rsidRPr="00704BA8">
      <w:rPr>
        <w:rFonts w:ascii="Times New Roman" w:hAnsi="Times New Roman" w:cs="Times New Roman"/>
        <w:b/>
        <w:bCs/>
        <w:sz w:val="28"/>
        <w:szCs w:val="28"/>
      </w:rPr>
      <w:t xml:space="preserve"> 20</w:t>
    </w:r>
    <w:r>
      <w:rPr>
        <w:rFonts w:ascii="Times New Roman" w:hAnsi="Times New Roman" w:cs="Times New Roman"/>
        <w:b/>
        <w:bCs/>
        <w:sz w:val="28"/>
        <w:szCs w:val="28"/>
      </w:rPr>
      <w:t>2</w:t>
    </w:r>
    <w:r w:rsidR="007A2B64">
      <w:rPr>
        <w:rFonts w:ascii="Times New Roman" w:hAnsi="Times New Roman" w:cs="Times New Roman"/>
        <w:b/>
        <w:bCs/>
        <w:sz w:val="28"/>
        <w:szCs w:val="28"/>
      </w:rPr>
      <w:t>3</w:t>
    </w:r>
  </w:p>
  <w:p w14:paraId="23A7E6EA" w14:textId="77777777" w:rsidR="00765BC7" w:rsidRDefault="00765B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76A56" w14:textId="77777777" w:rsidR="006F36B2" w:rsidRDefault="006F36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001C6E"/>
    <w:multiLevelType w:val="hybridMultilevel"/>
    <w:tmpl w:val="C1AED4C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6A45BB"/>
    <w:multiLevelType w:val="hybridMultilevel"/>
    <w:tmpl w:val="2C3ECF28"/>
    <w:lvl w:ilvl="0" w:tplc="16ECDA52">
      <w:start w:val="1"/>
      <w:numFmt w:val="upperLetter"/>
      <w:lvlText w:val="%1&gt;"/>
      <w:lvlJc w:val="left"/>
      <w:pPr>
        <w:ind w:left="72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133C0"/>
    <w:multiLevelType w:val="hybridMultilevel"/>
    <w:tmpl w:val="757CAF34"/>
    <w:lvl w:ilvl="0" w:tplc="543E4C9C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090C3231"/>
    <w:multiLevelType w:val="hybridMultilevel"/>
    <w:tmpl w:val="90CA1F56"/>
    <w:lvl w:ilvl="0" w:tplc="DCD0D3DE">
      <w:start w:val="1"/>
      <w:numFmt w:val="upperLetter"/>
      <w:lvlText w:val="%1."/>
      <w:lvlJc w:val="left"/>
      <w:pPr>
        <w:ind w:left="7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0BDC280F"/>
    <w:multiLevelType w:val="hybridMultilevel"/>
    <w:tmpl w:val="5BFAF40C"/>
    <w:lvl w:ilvl="0" w:tplc="9EA6BF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25F9F"/>
    <w:multiLevelType w:val="hybridMultilevel"/>
    <w:tmpl w:val="837E01E0"/>
    <w:lvl w:ilvl="0" w:tplc="CD3C254E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44D72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54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9E47D12"/>
    <w:multiLevelType w:val="hybridMultilevel"/>
    <w:tmpl w:val="48C068BC"/>
    <w:lvl w:ilvl="0" w:tplc="50400766">
      <w:start w:val="1"/>
      <w:numFmt w:val="upperLetter"/>
      <w:lvlText w:val="%1."/>
      <w:lvlJc w:val="left"/>
      <w:pPr>
        <w:ind w:left="36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090219"/>
    <w:multiLevelType w:val="hybridMultilevel"/>
    <w:tmpl w:val="EC726B96"/>
    <w:lvl w:ilvl="0" w:tplc="B588C0D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B6263"/>
    <w:multiLevelType w:val="hybridMultilevel"/>
    <w:tmpl w:val="B2BC7584"/>
    <w:lvl w:ilvl="0" w:tplc="541639E0">
      <w:start w:val="1"/>
      <w:numFmt w:val="upperLetter"/>
      <w:lvlText w:val="%1."/>
      <w:lvlJc w:val="left"/>
      <w:pPr>
        <w:ind w:left="90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5473070"/>
    <w:multiLevelType w:val="hybridMultilevel"/>
    <w:tmpl w:val="E94C9B2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F34074"/>
    <w:multiLevelType w:val="hybridMultilevel"/>
    <w:tmpl w:val="E1AAE4EE"/>
    <w:lvl w:ilvl="0" w:tplc="30EC37D8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A4748"/>
    <w:multiLevelType w:val="hybridMultilevel"/>
    <w:tmpl w:val="262252CC"/>
    <w:lvl w:ilvl="0" w:tplc="D17AC3E8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4" w15:restartNumberingAfterBreak="0">
    <w:nsid w:val="48995270"/>
    <w:multiLevelType w:val="hybridMultilevel"/>
    <w:tmpl w:val="97C4BAB2"/>
    <w:lvl w:ilvl="0" w:tplc="EEC8FF66">
      <w:start w:val="15"/>
      <w:numFmt w:val="upperRoman"/>
      <w:lvlText w:val="%1&gt;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A5623"/>
    <w:multiLevelType w:val="hybridMultilevel"/>
    <w:tmpl w:val="D44052B4"/>
    <w:lvl w:ilvl="0" w:tplc="1B5E5856">
      <w:start w:val="1"/>
      <w:numFmt w:val="upperLetter"/>
      <w:lvlText w:val="%1."/>
      <w:lvlJc w:val="left"/>
      <w:pPr>
        <w:ind w:left="767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6" w15:restartNumberingAfterBreak="0">
    <w:nsid w:val="49B57B03"/>
    <w:multiLevelType w:val="hybridMultilevel"/>
    <w:tmpl w:val="5442F87A"/>
    <w:lvl w:ilvl="0" w:tplc="4BF8EFF6">
      <w:start w:val="1"/>
      <w:numFmt w:val="upperLetter"/>
      <w:lvlText w:val="%1."/>
      <w:lvlJc w:val="left"/>
      <w:pPr>
        <w:ind w:left="767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7" w15:restartNumberingAfterBreak="0">
    <w:nsid w:val="5A912E98"/>
    <w:multiLevelType w:val="hybridMultilevel"/>
    <w:tmpl w:val="A4BC72A2"/>
    <w:lvl w:ilvl="0" w:tplc="3564B5D0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8" w15:restartNumberingAfterBreak="0">
    <w:nsid w:val="5D247E7B"/>
    <w:multiLevelType w:val="hybridMultilevel"/>
    <w:tmpl w:val="92B6C5C8"/>
    <w:lvl w:ilvl="0" w:tplc="65DAF79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0D4B30"/>
    <w:multiLevelType w:val="hybridMultilevel"/>
    <w:tmpl w:val="BA48D13C"/>
    <w:lvl w:ilvl="0" w:tplc="A074FAFE">
      <w:start w:val="1"/>
      <w:numFmt w:val="upperLetter"/>
      <w:lvlText w:val="%1."/>
      <w:lvlJc w:val="left"/>
      <w:pPr>
        <w:ind w:left="775" w:hanging="360"/>
      </w:pPr>
      <w:rPr>
        <w:rFonts w:asciiTheme="minorHAnsi" w:eastAsiaTheme="minorHAnsi" w:hAnsiTheme="minorHAnsi" w:cstheme="minorBidi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0" w15:restartNumberingAfterBreak="0">
    <w:nsid w:val="6E353365"/>
    <w:multiLevelType w:val="hybridMultilevel"/>
    <w:tmpl w:val="C9F0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828E9"/>
    <w:multiLevelType w:val="hybridMultilevel"/>
    <w:tmpl w:val="7E04E726"/>
    <w:lvl w:ilvl="0" w:tplc="68D8C562">
      <w:start w:val="1"/>
      <w:numFmt w:val="upperRoman"/>
      <w:lvlText w:val="%1."/>
      <w:lvlJc w:val="left"/>
      <w:pPr>
        <w:ind w:left="60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2" w15:restartNumberingAfterBreak="0">
    <w:nsid w:val="7C675F31"/>
    <w:multiLevelType w:val="hybridMultilevel"/>
    <w:tmpl w:val="2EA4C346"/>
    <w:lvl w:ilvl="0" w:tplc="8AB4C2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F86C9D"/>
    <w:multiLevelType w:val="hybridMultilevel"/>
    <w:tmpl w:val="50BCCDE2"/>
    <w:lvl w:ilvl="0" w:tplc="AAD08D94">
      <w:start w:val="1"/>
      <w:numFmt w:val="upp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680" w:hanging="360"/>
      </w:pPr>
    </w:lvl>
    <w:lvl w:ilvl="2" w:tplc="FFFFFFFF" w:tentative="1">
      <w:start w:val="1"/>
      <w:numFmt w:val="lowerRoman"/>
      <w:lvlText w:val="%3."/>
      <w:lvlJc w:val="right"/>
      <w:pPr>
        <w:ind w:left="2400" w:hanging="180"/>
      </w:pPr>
    </w:lvl>
    <w:lvl w:ilvl="3" w:tplc="FFFFFFFF" w:tentative="1">
      <w:start w:val="1"/>
      <w:numFmt w:val="decimal"/>
      <w:lvlText w:val="%4."/>
      <w:lvlJc w:val="left"/>
      <w:pPr>
        <w:ind w:left="3120" w:hanging="360"/>
      </w:pPr>
    </w:lvl>
    <w:lvl w:ilvl="4" w:tplc="FFFFFFFF" w:tentative="1">
      <w:start w:val="1"/>
      <w:numFmt w:val="lowerLetter"/>
      <w:lvlText w:val="%5."/>
      <w:lvlJc w:val="left"/>
      <w:pPr>
        <w:ind w:left="3840" w:hanging="360"/>
      </w:pPr>
    </w:lvl>
    <w:lvl w:ilvl="5" w:tplc="FFFFFFFF" w:tentative="1">
      <w:start w:val="1"/>
      <w:numFmt w:val="lowerRoman"/>
      <w:lvlText w:val="%6."/>
      <w:lvlJc w:val="right"/>
      <w:pPr>
        <w:ind w:left="4560" w:hanging="180"/>
      </w:pPr>
    </w:lvl>
    <w:lvl w:ilvl="6" w:tplc="FFFFFFFF" w:tentative="1">
      <w:start w:val="1"/>
      <w:numFmt w:val="decimal"/>
      <w:lvlText w:val="%7."/>
      <w:lvlJc w:val="left"/>
      <w:pPr>
        <w:ind w:left="5280" w:hanging="360"/>
      </w:pPr>
    </w:lvl>
    <w:lvl w:ilvl="7" w:tplc="FFFFFFFF" w:tentative="1">
      <w:start w:val="1"/>
      <w:numFmt w:val="lowerLetter"/>
      <w:lvlText w:val="%8."/>
      <w:lvlJc w:val="left"/>
      <w:pPr>
        <w:ind w:left="6000" w:hanging="360"/>
      </w:pPr>
    </w:lvl>
    <w:lvl w:ilvl="8" w:tplc="FFFFFFFF" w:tentative="1">
      <w:start w:val="1"/>
      <w:numFmt w:val="lowerRoman"/>
      <w:lvlText w:val="%9."/>
      <w:lvlJc w:val="right"/>
      <w:pPr>
        <w:ind w:left="6720" w:hanging="180"/>
      </w:pPr>
    </w:lvl>
  </w:abstractNum>
  <w:num w:numId="1" w16cid:durableId="1959946049">
    <w:abstractNumId w:val="0"/>
  </w:num>
  <w:num w:numId="2" w16cid:durableId="531767858">
    <w:abstractNumId w:val="7"/>
  </w:num>
  <w:num w:numId="3" w16cid:durableId="14384968">
    <w:abstractNumId w:val="22"/>
  </w:num>
  <w:num w:numId="4" w16cid:durableId="1985428913">
    <w:abstractNumId w:val="13"/>
  </w:num>
  <w:num w:numId="5" w16cid:durableId="2070180564">
    <w:abstractNumId w:val="2"/>
  </w:num>
  <w:num w:numId="6" w16cid:durableId="1452869289">
    <w:abstractNumId w:val="8"/>
  </w:num>
  <w:num w:numId="7" w16cid:durableId="1087188556">
    <w:abstractNumId w:val="15"/>
  </w:num>
  <w:num w:numId="8" w16cid:durableId="1113522839">
    <w:abstractNumId w:val="17"/>
  </w:num>
  <w:num w:numId="9" w16cid:durableId="1705861871">
    <w:abstractNumId w:val="10"/>
  </w:num>
  <w:num w:numId="10" w16cid:durableId="947662950">
    <w:abstractNumId w:val="14"/>
  </w:num>
  <w:num w:numId="11" w16cid:durableId="229586799">
    <w:abstractNumId w:val="5"/>
  </w:num>
  <w:num w:numId="12" w16cid:durableId="385419225">
    <w:abstractNumId w:val="18"/>
  </w:num>
  <w:num w:numId="13" w16cid:durableId="919561519">
    <w:abstractNumId w:val="12"/>
  </w:num>
  <w:num w:numId="14" w16cid:durableId="1480489854">
    <w:abstractNumId w:val="6"/>
  </w:num>
  <w:num w:numId="15" w16cid:durableId="1814563835">
    <w:abstractNumId w:val="9"/>
  </w:num>
  <w:num w:numId="16" w16cid:durableId="950404244">
    <w:abstractNumId w:val="1"/>
  </w:num>
  <w:num w:numId="17" w16cid:durableId="290869450">
    <w:abstractNumId w:val="3"/>
  </w:num>
  <w:num w:numId="18" w16cid:durableId="1883400702">
    <w:abstractNumId w:val="11"/>
  </w:num>
  <w:num w:numId="19" w16cid:durableId="1873877200">
    <w:abstractNumId w:val="19"/>
  </w:num>
  <w:num w:numId="20" w16cid:durableId="111171905">
    <w:abstractNumId w:val="4"/>
  </w:num>
  <w:num w:numId="21" w16cid:durableId="1747527976">
    <w:abstractNumId w:val="16"/>
  </w:num>
  <w:num w:numId="22" w16cid:durableId="812021800">
    <w:abstractNumId w:val="20"/>
  </w:num>
  <w:num w:numId="23" w16cid:durableId="111022256">
    <w:abstractNumId w:val="21"/>
  </w:num>
  <w:num w:numId="24" w16cid:durableId="34197848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ztLAwNLe0MDU3NDJU0lEKTi0uzszPAykwrAUAUe+aqCwAAAA="/>
  </w:docVars>
  <w:rsids>
    <w:rsidRoot w:val="00765BC7"/>
    <w:rsid w:val="00015507"/>
    <w:rsid w:val="000256C2"/>
    <w:rsid w:val="0004336A"/>
    <w:rsid w:val="00061A7B"/>
    <w:rsid w:val="000918E8"/>
    <w:rsid w:val="000B7C13"/>
    <w:rsid w:val="00100A13"/>
    <w:rsid w:val="00135104"/>
    <w:rsid w:val="0019344B"/>
    <w:rsid w:val="001C3C5E"/>
    <w:rsid w:val="001F4AF0"/>
    <w:rsid w:val="001F5B8E"/>
    <w:rsid w:val="00215CAF"/>
    <w:rsid w:val="0022290C"/>
    <w:rsid w:val="0023323C"/>
    <w:rsid w:val="00236A95"/>
    <w:rsid w:val="00280165"/>
    <w:rsid w:val="002A1FC8"/>
    <w:rsid w:val="002C3A50"/>
    <w:rsid w:val="002D25FB"/>
    <w:rsid w:val="002D6F3D"/>
    <w:rsid w:val="00345EA6"/>
    <w:rsid w:val="00377DBF"/>
    <w:rsid w:val="003970A1"/>
    <w:rsid w:val="003C3B04"/>
    <w:rsid w:val="003E2220"/>
    <w:rsid w:val="003F160F"/>
    <w:rsid w:val="0044233A"/>
    <w:rsid w:val="0045412F"/>
    <w:rsid w:val="00495AA8"/>
    <w:rsid w:val="004E4EEB"/>
    <w:rsid w:val="00502E4C"/>
    <w:rsid w:val="00533B20"/>
    <w:rsid w:val="005867DA"/>
    <w:rsid w:val="005A607B"/>
    <w:rsid w:val="005B03DE"/>
    <w:rsid w:val="005E4C1A"/>
    <w:rsid w:val="0069715D"/>
    <w:rsid w:val="006A0292"/>
    <w:rsid w:val="006F36B2"/>
    <w:rsid w:val="00735DFA"/>
    <w:rsid w:val="00735F35"/>
    <w:rsid w:val="00765BC7"/>
    <w:rsid w:val="00767760"/>
    <w:rsid w:val="00786E3D"/>
    <w:rsid w:val="007A2B64"/>
    <w:rsid w:val="007B22D5"/>
    <w:rsid w:val="007B28B6"/>
    <w:rsid w:val="007D37C1"/>
    <w:rsid w:val="00817493"/>
    <w:rsid w:val="00854D64"/>
    <w:rsid w:val="008E475B"/>
    <w:rsid w:val="009102D5"/>
    <w:rsid w:val="00985401"/>
    <w:rsid w:val="009869C3"/>
    <w:rsid w:val="009909F1"/>
    <w:rsid w:val="009C0379"/>
    <w:rsid w:val="009D1567"/>
    <w:rsid w:val="009D36A9"/>
    <w:rsid w:val="009F0765"/>
    <w:rsid w:val="009F4968"/>
    <w:rsid w:val="00A02210"/>
    <w:rsid w:val="00A815F7"/>
    <w:rsid w:val="00AA6000"/>
    <w:rsid w:val="00B068E6"/>
    <w:rsid w:val="00B24948"/>
    <w:rsid w:val="00B35F10"/>
    <w:rsid w:val="00B553DC"/>
    <w:rsid w:val="00B97B1E"/>
    <w:rsid w:val="00BE2DA6"/>
    <w:rsid w:val="00C02400"/>
    <w:rsid w:val="00C1321A"/>
    <w:rsid w:val="00C25327"/>
    <w:rsid w:val="00C258B6"/>
    <w:rsid w:val="00C751C9"/>
    <w:rsid w:val="00C80C5A"/>
    <w:rsid w:val="00C95117"/>
    <w:rsid w:val="00C9684E"/>
    <w:rsid w:val="00CA0D07"/>
    <w:rsid w:val="00CB1CA6"/>
    <w:rsid w:val="00CC2B92"/>
    <w:rsid w:val="00CC5B33"/>
    <w:rsid w:val="00CD73F7"/>
    <w:rsid w:val="00D10DED"/>
    <w:rsid w:val="00D13A47"/>
    <w:rsid w:val="00D4530C"/>
    <w:rsid w:val="00D507D9"/>
    <w:rsid w:val="00D524EF"/>
    <w:rsid w:val="00D65DB4"/>
    <w:rsid w:val="00DA0053"/>
    <w:rsid w:val="00DA3274"/>
    <w:rsid w:val="00DB702C"/>
    <w:rsid w:val="00DF1514"/>
    <w:rsid w:val="00DF432C"/>
    <w:rsid w:val="00E20351"/>
    <w:rsid w:val="00EB352B"/>
    <w:rsid w:val="00EC2394"/>
    <w:rsid w:val="00ED34DA"/>
    <w:rsid w:val="00EE4A1E"/>
    <w:rsid w:val="00F15D8D"/>
    <w:rsid w:val="00F47BED"/>
    <w:rsid w:val="00F55637"/>
    <w:rsid w:val="00F81ADD"/>
    <w:rsid w:val="00F82F2F"/>
    <w:rsid w:val="00FA6F41"/>
    <w:rsid w:val="00FE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F8355"/>
  <w14:defaultImageDpi w14:val="32767"/>
  <w15:chartTrackingRefBased/>
  <w15:docId w15:val="{A70C897F-40F5-354D-9A3D-18E871F33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65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5BC7"/>
  </w:style>
  <w:style w:type="paragraph" w:styleId="Footer">
    <w:name w:val="footer"/>
    <w:basedOn w:val="Normal"/>
    <w:link w:val="Foot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5BC7"/>
  </w:style>
  <w:style w:type="paragraph" w:customStyle="1" w:styleId="BodyA">
    <w:name w:val="Body A"/>
    <w:rsid w:val="00765BC7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paragraph" w:styleId="ListParagraph">
    <w:name w:val="List Paragraph"/>
    <w:basedOn w:val="Normal"/>
    <w:qFormat/>
    <w:rsid w:val="00765BC7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B24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7</Words>
  <Characters>2496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Bober, Jess</cp:lastModifiedBy>
  <cp:revision>2</cp:revision>
  <dcterms:created xsi:type="dcterms:W3CDTF">2023-09-20T15:54:00Z</dcterms:created>
  <dcterms:modified xsi:type="dcterms:W3CDTF">2023-09-20T15:54:00Z</dcterms:modified>
</cp:coreProperties>
</file>